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10"/>
        <w:gridCol w:w="6055"/>
      </w:tblGrid>
      <w:tr w:rsidR="00A47807" w:rsidRPr="009D152B" w14:paraId="06A0CA58" w14:textId="77777777" w:rsidTr="009350EA">
        <w:tc>
          <w:tcPr>
            <w:tcW w:w="3510" w:type="dxa"/>
          </w:tcPr>
          <w:p w14:paraId="258F7586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6055" w:type="dxa"/>
          </w:tcPr>
          <w:p w14:paraId="0B9C4F74" w14:textId="491F8EB2" w:rsidR="00A47807" w:rsidRPr="009D152B" w:rsidRDefault="00254391" w:rsidP="00AD4D4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t>исследовательский проект</w:t>
            </w:r>
          </w:p>
        </w:tc>
      </w:tr>
      <w:tr w:rsidR="00A47807" w:rsidRPr="009D152B" w14:paraId="2221CB5A" w14:textId="77777777" w:rsidTr="009350EA">
        <w:tc>
          <w:tcPr>
            <w:tcW w:w="3510" w:type="dxa"/>
          </w:tcPr>
          <w:p w14:paraId="617F4418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6055" w:type="dxa"/>
          </w:tcPr>
          <w:p w14:paraId="6A643A69" w14:textId="59E5D22D" w:rsidR="00A47807" w:rsidRPr="009D152B" w:rsidRDefault="00254391" w:rsidP="0024200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F6868">
              <w:t>Нарушение прав ЛГБТИ-сообщества и коррупция в России</w:t>
            </w:r>
          </w:p>
        </w:tc>
      </w:tr>
      <w:tr w:rsidR="00023E4E" w:rsidRPr="009D152B" w14:paraId="257A433B" w14:textId="77777777" w:rsidTr="009350EA">
        <w:tc>
          <w:tcPr>
            <w:tcW w:w="3510" w:type="dxa"/>
          </w:tcPr>
          <w:p w14:paraId="0583032E" w14:textId="77777777" w:rsidR="00023E4E" w:rsidRPr="009D152B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6055" w:type="dxa"/>
          </w:tcPr>
          <w:p w14:paraId="0E1DBA21" w14:textId="7FB2C1D9" w:rsidR="00023E4E" w:rsidRPr="009D152B" w:rsidRDefault="00254391" w:rsidP="00295F80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Проектно-учебная лаборатория антикоррупционной политики (ПУЛ АП) НИУ ВШЭ</w:t>
            </w:r>
          </w:p>
        </w:tc>
      </w:tr>
      <w:tr w:rsidR="00254391" w:rsidRPr="009D152B" w14:paraId="5DC778C2" w14:textId="77777777" w:rsidTr="009350EA">
        <w:tc>
          <w:tcPr>
            <w:tcW w:w="3510" w:type="dxa"/>
          </w:tcPr>
          <w:p w14:paraId="5E71ED99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6055" w:type="dxa"/>
          </w:tcPr>
          <w:p w14:paraId="53B4E524" w14:textId="5D161AD6" w:rsidR="00254391" w:rsidRPr="009D152B" w:rsidRDefault="00254391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t>Аналитик ПУЛ АП Дмитрий Толкачев</w:t>
            </w:r>
          </w:p>
        </w:tc>
      </w:tr>
      <w:tr w:rsidR="00254391" w:rsidRPr="009D152B" w14:paraId="03E3786D" w14:textId="77777777" w:rsidTr="009350EA">
        <w:tc>
          <w:tcPr>
            <w:tcW w:w="3510" w:type="dxa"/>
          </w:tcPr>
          <w:p w14:paraId="77318017" w14:textId="025973B8" w:rsidR="00254391" w:rsidRPr="009D152B" w:rsidRDefault="00254391" w:rsidP="00D6602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одробное описание содержания проектной работы</w:t>
            </w:r>
          </w:p>
        </w:tc>
        <w:tc>
          <w:tcPr>
            <w:tcW w:w="6055" w:type="dxa"/>
          </w:tcPr>
          <w:p w14:paraId="410BFC86" w14:textId="0BA3B1DA" w:rsidR="00254391" w:rsidRPr="009D152B" w:rsidRDefault="00254391" w:rsidP="00254391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Создание мониторинга н</w:t>
            </w:r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арушени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я</w:t>
            </w:r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прав ЛГБТИ-сообщества и коррупци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и</w:t>
            </w:r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в России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(написание аналитического документа по результатам исследования)</w:t>
            </w:r>
          </w:p>
        </w:tc>
      </w:tr>
      <w:tr w:rsidR="00254391" w:rsidRPr="009D152B" w14:paraId="7C9CC284" w14:textId="77777777" w:rsidTr="009350EA">
        <w:tc>
          <w:tcPr>
            <w:tcW w:w="3510" w:type="dxa"/>
          </w:tcPr>
          <w:p w14:paraId="488F959C" w14:textId="4ED0EA38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Цель и задачи проекта</w:t>
            </w:r>
          </w:p>
        </w:tc>
        <w:tc>
          <w:tcPr>
            <w:tcW w:w="6055" w:type="dxa"/>
          </w:tcPr>
          <w:p w14:paraId="2331FAE6" w14:textId="77777777" w:rsidR="00254391" w:rsidRDefault="00254391" w:rsidP="00254391">
            <w:r>
              <w:t>Собрать и проанализировать информацию о существующих кейсах нарушения прав и коррупции.</w:t>
            </w:r>
          </w:p>
          <w:p w14:paraId="4F7313E2" w14:textId="77777777" w:rsidR="00254391" w:rsidRDefault="00254391" w:rsidP="00254391">
            <w:r>
              <w:t>Обновить базу данных для количественных исследований.</w:t>
            </w:r>
          </w:p>
          <w:p w14:paraId="0CCEA623" w14:textId="77777777" w:rsidR="00254391" w:rsidRDefault="00254391" w:rsidP="00254391">
            <w:r>
              <w:t xml:space="preserve">Классифицировать собранные  случаи  по  типам нарушений  прав и  свобод  граждан  и   соответствующем </w:t>
            </w:r>
            <w:proofErr w:type="gramStart"/>
            <w:r>
              <w:t>типе</w:t>
            </w:r>
            <w:proofErr w:type="gramEnd"/>
            <w:r>
              <w:t xml:space="preserve"> коррупции.</w:t>
            </w:r>
          </w:p>
          <w:p w14:paraId="476B5B5C" w14:textId="6EC848CE" w:rsidR="00254391" w:rsidRPr="009D152B" w:rsidRDefault="00254391" w:rsidP="00254391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t>Разработать  выводы и  рекомендации по  результатам проведённого  анализа.</w:t>
            </w:r>
          </w:p>
        </w:tc>
      </w:tr>
      <w:tr w:rsidR="00254391" w:rsidRPr="009D152B" w14:paraId="0D6CEAC8" w14:textId="77777777" w:rsidTr="009350EA">
        <w:tc>
          <w:tcPr>
            <w:tcW w:w="3510" w:type="dxa"/>
          </w:tcPr>
          <w:p w14:paraId="24DF49F3" w14:textId="6784E89F" w:rsidR="00254391" w:rsidRPr="009D152B" w:rsidRDefault="00254391" w:rsidP="00032C8B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роектное задание (виды деятельности, выполняемые студентом в проекте)</w:t>
            </w:r>
          </w:p>
        </w:tc>
        <w:tc>
          <w:tcPr>
            <w:tcW w:w="6055" w:type="dxa"/>
          </w:tcPr>
          <w:p w14:paraId="15F49B1A" w14:textId="77777777" w:rsidR="00254391" w:rsidRDefault="00254391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Сбор данных в открытых источников, при помощи опросов и интервью</w:t>
            </w:r>
          </w:p>
          <w:p w14:paraId="3CBA2BDB" w14:textId="77777777" w:rsidR="00254391" w:rsidRDefault="00254391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Анализ данных и классификация кейсов</w:t>
            </w:r>
          </w:p>
          <w:p w14:paraId="2524BCD5" w14:textId="2A424E46" w:rsidR="00254391" w:rsidRPr="00254391" w:rsidRDefault="00254391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Написание итогового документа</w:t>
            </w:r>
          </w:p>
        </w:tc>
      </w:tr>
      <w:tr w:rsidR="00254391" w:rsidRPr="009D152B" w14:paraId="03FD99AE" w14:textId="77777777" w:rsidTr="009350EA">
        <w:tc>
          <w:tcPr>
            <w:tcW w:w="3510" w:type="dxa"/>
          </w:tcPr>
          <w:p w14:paraId="2677C55D" w14:textId="4D31497F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Сроки реализации проекта</w:t>
            </w:r>
          </w:p>
        </w:tc>
        <w:tc>
          <w:tcPr>
            <w:tcW w:w="6055" w:type="dxa"/>
          </w:tcPr>
          <w:p w14:paraId="5BDB37EE" w14:textId="2E1D817D" w:rsidR="00254391" w:rsidRPr="009D152B" w:rsidRDefault="00254391" w:rsidP="0025439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t>1</w:t>
            </w:r>
            <w:r>
              <w:t>1</w:t>
            </w:r>
            <w:r>
              <w:t>.09.2018 – 31.10.2018</w:t>
            </w:r>
          </w:p>
        </w:tc>
      </w:tr>
      <w:tr w:rsidR="00254391" w:rsidRPr="009D152B" w14:paraId="06FA277B" w14:textId="77777777" w:rsidTr="009350EA">
        <w:tc>
          <w:tcPr>
            <w:tcW w:w="3510" w:type="dxa"/>
          </w:tcPr>
          <w:p w14:paraId="32FD511F" w14:textId="70DD1332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Количество кредитов </w:t>
            </w:r>
          </w:p>
        </w:tc>
        <w:tc>
          <w:tcPr>
            <w:tcW w:w="6055" w:type="dxa"/>
          </w:tcPr>
          <w:p w14:paraId="3B1DF2D8" w14:textId="3CFD7625" w:rsidR="00254391" w:rsidRPr="009D152B" w:rsidRDefault="0025439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3</w:t>
            </w:r>
          </w:p>
        </w:tc>
      </w:tr>
      <w:tr w:rsidR="00254391" w:rsidRPr="009D152B" w14:paraId="6B2E32C1" w14:textId="77777777" w:rsidTr="009350EA">
        <w:tc>
          <w:tcPr>
            <w:tcW w:w="3510" w:type="dxa"/>
          </w:tcPr>
          <w:p w14:paraId="443F6004" w14:textId="32A42871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6055" w:type="dxa"/>
          </w:tcPr>
          <w:p w14:paraId="4E534295" w14:textId="6FD57E10" w:rsidR="00254391" w:rsidRPr="009D152B" w:rsidRDefault="0025439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Аналитический документ (20-30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стр</w:t>
            </w:r>
            <w:proofErr w:type="spellEnd"/>
            <w:proofErr w:type="gramEnd"/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на всех)</w:t>
            </w:r>
          </w:p>
        </w:tc>
      </w:tr>
      <w:tr w:rsidR="00254391" w:rsidRPr="009D152B" w14:paraId="428C3D22" w14:textId="77777777" w:rsidTr="009350EA">
        <w:tc>
          <w:tcPr>
            <w:tcW w:w="3510" w:type="dxa"/>
          </w:tcPr>
          <w:p w14:paraId="45C95973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Тип занятости студента</w:t>
            </w:r>
          </w:p>
        </w:tc>
        <w:tc>
          <w:tcPr>
            <w:tcW w:w="6055" w:type="dxa"/>
          </w:tcPr>
          <w:p w14:paraId="58795A5B" w14:textId="5EA2C164" w:rsidR="00254391" w:rsidRPr="009D152B" w:rsidRDefault="0025439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Удаленно</w:t>
            </w:r>
          </w:p>
        </w:tc>
      </w:tr>
      <w:tr w:rsidR="00254391" w:rsidRPr="009D152B" w14:paraId="26C4FA95" w14:textId="77777777" w:rsidTr="009350EA">
        <w:tc>
          <w:tcPr>
            <w:tcW w:w="3510" w:type="dxa"/>
          </w:tcPr>
          <w:p w14:paraId="191226A8" w14:textId="2C1B06BD" w:rsidR="00254391" w:rsidRPr="009D152B" w:rsidRDefault="00254391" w:rsidP="00F379A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</w:p>
          <w:p w14:paraId="6861C4AF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55" w:type="dxa"/>
          </w:tcPr>
          <w:p w14:paraId="09C35C9F" w14:textId="24E21423" w:rsidR="00254391" w:rsidRPr="009D152B" w:rsidRDefault="0025439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12</w:t>
            </w:r>
          </w:p>
        </w:tc>
      </w:tr>
      <w:tr w:rsidR="00254391" w:rsidRPr="009D152B" w14:paraId="108B57BE" w14:textId="77777777" w:rsidTr="009350EA">
        <w:tc>
          <w:tcPr>
            <w:tcW w:w="3510" w:type="dxa"/>
          </w:tcPr>
          <w:p w14:paraId="6DCDF028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ид проектной деятельности</w:t>
            </w:r>
          </w:p>
        </w:tc>
        <w:tc>
          <w:tcPr>
            <w:tcW w:w="6055" w:type="dxa"/>
          </w:tcPr>
          <w:p w14:paraId="10831A0E" w14:textId="4CC19D3C" w:rsidR="00254391" w:rsidRPr="009D152B" w:rsidRDefault="00254391" w:rsidP="0024200C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Аналитика</w:t>
            </w:r>
          </w:p>
        </w:tc>
      </w:tr>
      <w:tr w:rsidR="00254391" w:rsidRPr="009D152B" w14:paraId="169F388C" w14:textId="77777777" w:rsidTr="009350EA">
        <w:tc>
          <w:tcPr>
            <w:tcW w:w="3510" w:type="dxa"/>
          </w:tcPr>
          <w:p w14:paraId="4CB1C088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Требования к студентам, участникам проекта</w:t>
            </w:r>
          </w:p>
        </w:tc>
        <w:tc>
          <w:tcPr>
            <w:tcW w:w="6055" w:type="dxa"/>
          </w:tcPr>
          <w:p w14:paraId="5A33F733" w14:textId="68DE3886" w:rsidR="00254391" w:rsidRPr="009D152B" w:rsidRDefault="00254391" w:rsidP="009D152B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Возраст 18+, уметь собирать и анализировать данные, уметь писать аналитические документы</w:t>
            </w:r>
          </w:p>
        </w:tc>
      </w:tr>
      <w:tr w:rsidR="00254391" w:rsidRPr="009D152B" w14:paraId="415D355E" w14:textId="77777777" w:rsidTr="009350EA">
        <w:tc>
          <w:tcPr>
            <w:tcW w:w="3510" w:type="dxa"/>
          </w:tcPr>
          <w:p w14:paraId="75F0BE50" w14:textId="4E9DD899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ланируемые результаты проекта</w:t>
            </w:r>
          </w:p>
        </w:tc>
        <w:tc>
          <w:tcPr>
            <w:tcW w:w="6055" w:type="dxa"/>
          </w:tcPr>
          <w:p w14:paraId="2FC20597" w14:textId="0077FB69" w:rsidR="00254391" w:rsidRPr="009D152B" w:rsidRDefault="00254391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Создание мониторинга за 2018 год.</w:t>
            </w:r>
          </w:p>
        </w:tc>
      </w:tr>
      <w:tr w:rsidR="00254391" w:rsidRPr="009D152B" w14:paraId="384D585B" w14:textId="77777777" w:rsidTr="009350EA">
        <w:tc>
          <w:tcPr>
            <w:tcW w:w="3510" w:type="dxa"/>
          </w:tcPr>
          <w:p w14:paraId="7548FE3D" w14:textId="1D9361CE" w:rsidR="00254391" w:rsidRPr="009D152B" w:rsidRDefault="00254391" w:rsidP="004E3F3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Формат представления результатов, который подлежит оцениванию </w:t>
            </w:r>
          </w:p>
        </w:tc>
        <w:tc>
          <w:tcPr>
            <w:tcW w:w="6055" w:type="dxa"/>
          </w:tcPr>
          <w:p w14:paraId="0C4E70E2" w14:textId="42A37B53" w:rsidR="00254391" w:rsidRPr="009D152B" w:rsidRDefault="00254391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Итоговый а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налитический документ</w:t>
            </w:r>
          </w:p>
        </w:tc>
      </w:tr>
      <w:tr w:rsidR="00254391" w:rsidRPr="009D152B" w14:paraId="3AE0C6F1" w14:textId="77777777" w:rsidTr="009350EA">
        <w:tc>
          <w:tcPr>
            <w:tcW w:w="3510" w:type="dxa"/>
          </w:tcPr>
          <w:p w14:paraId="42D07D64" w14:textId="3C2F36B6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ритерии оценивания результатов проекта</w:t>
            </w:r>
          </w:p>
        </w:tc>
        <w:tc>
          <w:tcPr>
            <w:tcW w:w="6055" w:type="dxa"/>
          </w:tcPr>
          <w:p w14:paraId="5CAB4F2E" w14:textId="77777777" w:rsidR="00254391" w:rsidRDefault="00254391" w:rsidP="00254391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Формальные требования к аналитическим документам (форма, содержание, оформление)</w:t>
            </w:r>
          </w:p>
          <w:p w14:paraId="53673ECB" w14:textId="107D900C" w:rsidR="00254391" w:rsidRPr="00254391" w:rsidRDefault="00254391" w:rsidP="00254391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Качество и количество собранных кейсов</w:t>
            </w:r>
          </w:p>
        </w:tc>
      </w:tr>
      <w:tr w:rsidR="00254391" w:rsidRPr="009D152B" w14:paraId="301B92D0" w14:textId="77777777" w:rsidTr="009350EA">
        <w:tc>
          <w:tcPr>
            <w:tcW w:w="3510" w:type="dxa"/>
          </w:tcPr>
          <w:p w14:paraId="105D9F0C" w14:textId="33098D46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6055" w:type="dxa"/>
          </w:tcPr>
          <w:p w14:paraId="72AB48FA" w14:textId="3C0BD920" w:rsidR="00254391" w:rsidRPr="009D152B" w:rsidRDefault="00254391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нет</w:t>
            </w:r>
          </w:p>
        </w:tc>
      </w:tr>
      <w:tr w:rsidR="00254391" w:rsidRPr="009D152B" w14:paraId="32866122" w14:textId="77777777" w:rsidTr="009350EA">
        <w:tc>
          <w:tcPr>
            <w:tcW w:w="3510" w:type="dxa"/>
          </w:tcPr>
          <w:p w14:paraId="0A437520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6055" w:type="dxa"/>
          </w:tcPr>
          <w:p w14:paraId="58F10CD6" w14:textId="2D958661" w:rsidR="00254391" w:rsidRPr="009D152B" w:rsidRDefault="0025439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10</w:t>
            </w:r>
          </w:p>
        </w:tc>
      </w:tr>
      <w:tr w:rsidR="00254391" w:rsidRPr="009D152B" w14:paraId="1B2EDEA8" w14:textId="77777777" w:rsidTr="009350EA">
        <w:tc>
          <w:tcPr>
            <w:tcW w:w="3510" w:type="dxa"/>
          </w:tcPr>
          <w:p w14:paraId="4DDD2B4B" w14:textId="77777777"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684924B3" w14:textId="38D2CA3E"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(применяются в случае большого количества заявок на проект)</w:t>
            </w:r>
          </w:p>
        </w:tc>
        <w:tc>
          <w:tcPr>
            <w:tcW w:w="6055" w:type="dxa"/>
          </w:tcPr>
          <w:p w14:paraId="5911CE94" w14:textId="2B2053ED" w:rsidR="00254391" w:rsidRPr="009D152B" w:rsidRDefault="00254391" w:rsidP="009D152B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Мотивационное письмо. Скорость ответа на письмо-приглашение </w:t>
            </w:r>
          </w:p>
        </w:tc>
      </w:tr>
      <w:tr w:rsidR="00254391" w:rsidRPr="009D152B" w14:paraId="14260A8B" w14:textId="77777777" w:rsidTr="009350EA">
        <w:tc>
          <w:tcPr>
            <w:tcW w:w="3510" w:type="dxa"/>
          </w:tcPr>
          <w:p w14:paraId="7020932B" w14:textId="56DDD067"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lastRenderedPageBreak/>
              <w:t>Рекомендуемые образовательные программы</w:t>
            </w:r>
          </w:p>
        </w:tc>
        <w:tc>
          <w:tcPr>
            <w:tcW w:w="6055" w:type="dxa"/>
          </w:tcPr>
          <w:p w14:paraId="2CBAC50B" w14:textId="01042C84" w:rsidR="00254391" w:rsidRPr="009D152B" w:rsidRDefault="00254391" w:rsidP="009D152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gram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Политология, Социология, Психология, ГМУ, Юриспруденция, Экономика, История, Востоковедение, Журналистика, Реклама, Философия</w:t>
            </w:r>
            <w:proofErr w:type="gramEnd"/>
          </w:p>
        </w:tc>
      </w:tr>
      <w:tr w:rsidR="00254391" w:rsidRPr="009D152B" w14:paraId="4B6A6EBF" w14:textId="77777777" w:rsidTr="009350EA">
        <w:tc>
          <w:tcPr>
            <w:tcW w:w="3510" w:type="dxa"/>
          </w:tcPr>
          <w:p w14:paraId="126F3E48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6055" w:type="dxa"/>
          </w:tcPr>
          <w:p w14:paraId="50B50415" w14:textId="4213474C" w:rsidR="00254391" w:rsidRPr="009D152B" w:rsidRDefault="00254391" w:rsidP="00F745E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Москва, </w:t>
            </w:r>
            <w:proofErr w:type="gramStart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Кривоколенный</w:t>
            </w:r>
            <w:proofErr w:type="gramEnd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пер., д. 3а, </w:t>
            </w:r>
            <w:proofErr w:type="spellStart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каб</w:t>
            </w:r>
            <w:proofErr w:type="spellEnd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. 318к</w:t>
            </w:r>
          </w:p>
        </w:tc>
      </w:tr>
    </w:tbl>
    <w:p w14:paraId="4D277C6A" w14:textId="77777777" w:rsidR="00691CF6" w:rsidRDefault="00691CF6"/>
    <w:p w14:paraId="7EDCBEFA" w14:textId="77777777" w:rsidR="004E12FA" w:rsidRDefault="004E12FA"/>
    <w:p w14:paraId="7597802B" w14:textId="77777777" w:rsidR="004E12FA" w:rsidRDefault="004E12FA" w:rsidP="004E12FA"/>
    <w:p w14:paraId="65333D33" w14:textId="051D0469" w:rsidR="004E12FA" w:rsidRDefault="004E12FA" w:rsidP="004E12FA">
      <w:r>
        <w:tab/>
      </w:r>
      <w:r>
        <w:tab/>
      </w:r>
      <w:bookmarkStart w:id="0" w:name="_GoBack"/>
      <w:bookmarkEnd w:id="0"/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5D046C"/>
    <w:multiLevelType w:val="hybridMultilevel"/>
    <w:tmpl w:val="FADECB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A1MLY0NDWzMDBX0lEKTi0uzszPAykwrAUAbOoqiiwAAAA="/>
  </w:docVars>
  <w:rsids>
    <w:rsidRoot w:val="00A47807"/>
    <w:rsid w:val="00023E4E"/>
    <w:rsid w:val="00032C8B"/>
    <w:rsid w:val="00054118"/>
    <w:rsid w:val="00097D02"/>
    <w:rsid w:val="000A439E"/>
    <w:rsid w:val="001B0C26"/>
    <w:rsid w:val="001D79C2"/>
    <w:rsid w:val="00231EA4"/>
    <w:rsid w:val="0024200C"/>
    <w:rsid w:val="00254391"/>
    <w:rsid w:val="00295F80"/>
    <w:rsid w:val="002D4B0B"/>
    <w:rsid w:val="003D53CE"/>
    <w:rsid w:val="003E3254"/>
    <w:rsid w:val="00400C0B"/>
    <w:rsid w:val="004678F7"/>
    <w:rsid w:val="004C1D36"/>
    <w:rsid w:val="004E11DE"/>
    <w:rsid w:val="004E12FA"/>
    <w:rsid w:val="004E3F32"/>
    <w:rsid w:val="005A6059"/>
    <w:rsid w:val="005E13DA"/>
    <w:rsid w:val="005E3B03"/>
    <w:rsid w:val="00611FDD"/>
    <w:rsid w:val="00691CF6"/>
    <w:rsid w:val="006E5DCE"/>
    <w:rsid w:val="00772F69"/>
    <w:rsid w:val="007B083E"/>
    <w:rsid w:val="0082311B"/>
    <w:rsid w:val="00834E3D"/>
    <w:rsid w:val="008B458B"/>
    <w:rsid w:val="009350EA"/>
    <w:rsid w:val="00963578"/>
    <w:rsid w:val="00971EDC"/>
    <w:rsid w:val="00990D2A"/>
    <w:rsid w:val="009A3754"/>
    <w:rsid w:val="009D152B"/>
    <w:rsid w:val="00A013F2"/>
    <w:rsid w:val="00A47807"/>
    <w:rsid w:val="00A550AE"/>
    <w:rsid w:val="00AD4D49"/>
    <w:rsid w:val="00AD5C4C"/>
    <w:rsid w:val="00B47552"/>
    <w:rsid w:val="00C86CA2"/>
    <w:rsid w:val="00D448DA"/>
    <w:rsid w:val="00D66022"/>
    <w:rsid w:val="00F17335"/>
    <w:rsid w:val="00F379A0"/>
    <w:rsid w:val="00F50313"/>
    <w:rsid w:val="00F745EA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D8CAEF-0AB0-479F-A867-06A9CD23A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 Windows</cp:lastModifiedBy>
  <cp:revision>12</cp:revision>
  <dcterms:created xsi:type="dcterms:W3CDTF">2015-06-17T12:15:00Z</dcterms:created>
  <dcterms:modified xsi:type="dcterms:W3CDTF">2018-08-31T14:56:00Z</dcterms:modified>
</cp:coreProperties>
</file>